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14:paraId="342E3C75" w14:textId="77777777" w:rsidR="00565B27" w:rsidRPr="00941F4A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6CD223DA" w14:textId="77777777" w:rsidR="003F19BF" w:rsidRPr="00941F4A" w:rsidRDefault="00214946" w:rsidP="003F19BF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41F4A">
        <w:rPr>
          <w:rFonts w:asciiTheme="minorHAnsi" w:hAnsiTheme="minorHAnsi" w:cstheme="minorHAnsi"/>
          <w:b/>
          <w:sz w:val="28"/>
          <w:szCs w:val="28"/>
        </w:rPr>
        <w:t>ABSTRACT</w:t>
      </w:r>
      <w:r w:rsidR="00F55AD1"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7037FF6C" w14:textId="77777777" w:rsidR="003F19BF" w:rsidRPr="00941F4A" w:rsidRDefault="003F19BF" w:rsidP="003F19BF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F4EC6AD" w14:textId="21924860" w:rsidR="005B5E2E" w:rsidRPr="00941F4A" w:rsidRDefault="003F19BF" w:rsidP="003F19BF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Please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fill in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this docu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and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send it by 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email 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as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attachment</w:t>
      </w:r>
      <w:r w:rsidR="005B5E2E" w:rsidRPr="00941F4A">
        <w:rPr>
          <w:rFonts w:asciiTheme="minorHAnsi" w:hAnsiTheme="minorHAnsi" w:cstheme="minorHAnsi"/>
          <w:i/>
          <w:noProof/>
          <w:sz w:val="22"/>
          <w:szCs w:val="22"/>
        </w:rPr>
        <w:t>)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to</w:t>
      </w:r>
      <w:r w:rsidR="00A23E2E"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="00FF0080"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="00FF0080"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p w14:paraId="7C2898CF" w14:textId="77777777" w:rsidR="00214946" w:rsidRPr="00941F4A" w:rsidRDefault="00214946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565B27" w:rsidRPr="00941F4A" w14:paraId="602E7BE2" w14:textId="77777777" w:rsidTr="0090318F">
        <w:trPr>
          <w:trHeight w:val="660"/>
        </w:trPr>
        <w:tc>
          <w:tcPr>
            <w:tcW w:w="9016" w:type="dxa"/>
            <w:shd w:val="clear" w:color="auto" w:fill="CCCCFF"/>
            <w:vAlign w:val="center"/>
          </w:tcPr>
          <w:p w14:paraId="424791AE" w14:textId="77777777" w:rsidR="00A23E2E" w:rsidRDefault="00A23E2E" w:rsidP="00134487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</w:p>
          <w:p w14:paraId="7B147C1A" w14:textId="01BB281E" w:rsidR="00A33CD6" w:rsidRPr="00A23E2E" w:rsidRDefault="00565B27" w:rsidP="00134487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 xml:space="preserve">STRATEGICA </w:t>
            </w:r>
            <w:r w:rsidR="0090318F"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201</w:t>
            </w:r>
            <w:r w:rsidR="00134487" w:rsidRPr="00A23E2E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8</w:t>
            </w:r>
          </w:p>
          <w:p w14:paraId="11569966" w14:textId="77777777" w:rsidR="00C86DB8" w:rsidRDefault="00134487" w:rsidP="00A23E2E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A23E2E">
              <w:rPr>
                <w:b/>
                <w:bCs/>
                <w:color w:val="000000" w:themeColor="text1"/>
                <w:sz w:val="28"/>
                <w:szCs w:val="28"/>
              </w:rPr>
              <w:t>Challenging the Status Quo in Management and Economics</w:t>
            </w:r>
          </w:p>
          <w:p w14:paraId="3C7B45B8" w14:textId="03EF6086" w:rsidR="00A23E2E" w:rsidRPr="00A23E2E" w:rsidRDefault="00A23E2E" w:rsidP="00A23E2E">
            <w:pPr>
              <w:pStyle w:val="p1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565B27" w:rsidRPr="00941F4A" w14:paraId="071680E7" w14:textId="77777777" w:rsidTr="0006483C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72537759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565B27" w:rsidRPr="00941F4A" w14:paraId="31290296" w14:textId="77777777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055BE33B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565B27" w:rsidRPr="00941F4A" w14:paraId="0FC0CAD6" w14:textId="77777777" w:rsidTr="00565B27">
        <w:tc>
          <w:tcPr>
            <w:tcW w:w="9016" w:type="dxa"/>
          </w:tcPr>
          <w:p w14:paraId="0D54F828" w14:textId="77777777"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14:paraId="07DB2F3F" w14:textId="77777777" w:rsidTr="00565B27">
        <w:tc>
          <w:tcPr>
            <w:tcW w:w="9016" w:type="dxa"/>
          </w:tcPr>
          <w:p w14:paraId="72321EF9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14:paraId="48294964" w14:textId="77777777" w:rsidTr="00565B27">
        <w:tc>
          <w:tcPr>
            <w:tcW w:w="9016" w:type="dxa"/>
          </w:tcPr>
          <w:p w14:paraId="7EB02FDE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14:paraId="2EBC63E2" w14:textId="77777777" w:rsidTr="00565B27">
        <w:tc>
          <w:tcPr>
            <w:tcW w:w="9016" w:type="dxa"/>
          </w:tcPr>
          <w:p w14:paraId="72F150F9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14:paraId="0C09BF9C" w14:textId="77777777" w:rsidTr="00565B27">
        <w:tc>
          <w:tcPr>
            <w:tcW w:w="9016" w:type="dxa"/>
            <w:tcBorders>
              <w:bottom w:val="single" w:sz="12" w:space="0" w:color="auto"/>
            </w:tcBorders>
          </w:tcPr>
          <w:p w14:paraId="0C509FA9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565B27" w:rsidRPr="00941F4A" w14:paraId="784004F1" w14:textId="77777777" w:rsidTr="00565B27">
        <w:tc>
          <w:tcPr>
            <w:tcW w:w="9016" w:type="dxa"/>
            <w:tcBorders>
              <w:top w:val="single" w:sz="12" w:space="0" w:color="auto"/>
            </w:tcBorders>
            <w:shd w:val="clear" w:color="auto" w:fill="DBE5F1" w:themeFill="accent1" w:themeFillTint="33"/>
          </w:tcPr>
          <w:p w14:paraId="6D087366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econd Author name:</w:t>
            </w:r>
          </w:p>
        </w:tc>
      </w:tr>
      <w:tr w:rsidR="00565B27" w:rsidRPr="00941F4A" w14:paraId="6BD79547" w14:textId="77777777" w:rsidTr="00565B27">
        <w:tc>
          <w:tcPr>
            <w:tcW w:w="9016" w:type="dxa"/>
          </w:tcPr>
          <w:p w14:paraId="4B0A792D" w14:textId="77777777"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14:paraId="71D383E6" w14:textId="77777777" w:rsidTr="00565B27">
        <w:tc>
          <w:tcPr>
            <w:tcW w:w="9016" w:type="dxa"/>
          </w:tcPr>
          <w:p w14:paraId="4886AE24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14:paraId="4B8492AB" w14:textId="77777777" w:rsidTr="00565B27">
        <w:tc>
          <w:tcPr>
            <w:tcW w:w="9016" w:type="dxa"/>
          </w:tcPr>
          <w:p w14:paraId="5A78132D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14:paraId="47166522" w14:textId="77777777" w:rsidTr="00565B27">
        <w:tc>
          <w:tcPr>
            <w:tcW w:w="9016" w:type="dxa"/>
          </w:tcPr>
          <w:p w14:paraId="37FB847C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14:paraId="500730D3" w14:textId="77777777" w:rsidTr="00565B27">
        <w:tc>
          <w:tcPr>
            <w:tcW w:w="9016" w:type="dxa"/>
            <w:tcBorders>
              <w:bottom w:val="single" w:sz="12" w:space="0" w:color="auto"/>
            </w:tcBorders>
          </w:tcPr>
          <w:p w14:paraId="4132AC42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565B27" w:rsidRPr="00941F4A" w14:paraId="081D9C18" w14:textId="77777777" w:rsidTr="00565B27">
        <w:tc>
          <w:tcPr>
            <w:tcW w:w="9016" w:type="dxa"/>
            <w:tcBorders>
              <w:top w:val="single" w:sz="12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3EE8E81E" w14:textId="77777777" w:rsidR="00565B27" w:rsidRPr="00941F4A" w:rsidRDefault="00565B27" w:rsidP="00766DD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hird Author name:</w:t>
            </w:r>
          </w:p>
        </w:tc>
      </w:tr>
      <w:tr w:rsidR="00565B27" w:rsidRPr="00941F4A" w14:paraId="7DB8A50B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72FA0C59" w14:textId="77777777" w:rsidR="00565B27" w:rsidRPr="00941F4A" w:rsidRDefault="00565B27" w:rsidP="0090318F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565B27" w:rsidRPr="00941F4A" w14:paraId="3F5F4B11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2FA09ACC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565B27" w:rsidRPr="00941F4A" w14:paraId="4A0E7B38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45CFA58A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565B27" w:rsidRPr="00941F4A" w14:paraId="3588C619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2899F640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y / Town:</w:t>
            </w:r>
          </w:p>
        </w:tc>
      </w:tr>
      <w:tr w:rsidR="00565B27" w:rsidRPr="00941F4A" w14:paraId="234A7E0E" w14:textId="77777777" w:rsidTr="00565B27">
        <w:tc>
          <w:tcPr>
            <w:tcW w:w="9016" w:type="dxa"/>
            <w:tcBorders>
              <w:bottom w:val="single" w:sz="4" w:space="0" w:color="auto"/>
            </w:tcBorders>
          </w:tcPr>
          <w:p w14:paraId="5B24868C" w14:textId="77777777" w:rsidR="00565B27" w:rsidRPr="00941F4A" w:rsidRDefault="00565B27" w:rsidP="00766DD8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</w:tbl>
    <w:p w14:paraId="7BD2A6B7" w14:textId="77777777" w:rsidR="00565B27" w:rsidRDefault="00565B27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7A605E3D" w14:textId="212F630A" w:rsidR="0058633F" w:rsidRDefault="0006483C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>Corresponding author</w:t>
      </w:r>
      <w:r w:rsidR="0058633F">
        <w:rPr>
          <w:rFonts w:asciiTheme="minorHAnsi" w:hAnsiTheme="minorHAnsi" w:cstheme="minorHAnsi"/>
          <w:b/>
          <w:noProof/>
          <w:sz w:val="22"/>
          <w:szCs w:val="22"/>
        </w:rPr>
        <w:t xml:space="preserve">: </w:t>
      </w:r>
    </w:p>
    <w:p w14:paraId="0DCB349A" w14:textId="77777777" w:rsidR="00941F4A" w:rsidRPr="00941F4A" w:rsidRDefault="00941F4A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05081985" w14:textId="228E8EF6" w:rsidR="0006483C" w:rsidRDefault="0090318F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 w:rsidRPr="00941F4A">
        <w:rPr>
          <w:rFonts w:asciiTheme="minorHAnsi" w:hAnsiTheme="minorHAnsi" w:cstheme="minorHAnsi"/>
          <w:b/>
          <w:noProof/>
          <w:sz w:val="22"/>
          <w:szCs w:val="22"/>
        </w:rPr>
        <w:t>You may make a general submis</w:t>
      </w:r>
      <w:r w:rsidR="0006483C">
        <w:rPr>
          <w:rFonts w:asciiTheme="minorHAnsi" w:hAnsiTheme="minorHAnsi" w:cstheme="minorHAnsi"/>
          <w:b/>
          <w:noProof/>
          <w:sz w:val="22"/>
          <w:szCs w:val="22"/>
        </w:rPr>
        <w:t xml:space="preserve">sion, or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p w14:paraId="6F7E9E69" w14:textId="22C7C003" w:rsidR="00CB1C4A" w:rsidRPr="0006483C" w:rsidRDefault="0006483C" w:rsidP="003F19BF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>T</w:t>
      </w:r>
      <w:r w:rsidR="005B5E2E" w:rsidRPr="00941F4A">
        <w:rPr>
          <w:rFonts w:asciiTheme="minorHAnsi" w:hAnsiTheme="minorHAnsi" w:cstheme="minorHAnsi"/>
          <w:b/>
          <w:noProof/>
          <w:sz w:val="22"/>
          <w:szCs w:val="22"/>
        </w:rPr>
        <w:t>rack</w:t>
      </w:r>
      <w:r>
        <w:rPr>
          <w:rFonts w:asciiTheme="minorHAnsi" w:hAnsiTheme="minorHAnsi" w:cstheme="minorHAnsi"/>
          <w:b/>
          <w:noProof/>
          <w:sz w:val="22"/>
          <w:szCs w:val="22"/>
        </w:rPr>
        <w:t>s</w:t>
      </w:r>
      <w:r w:rsidR="005B5E2E"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 </w:t>
      </w:r>
      <w:r w:rsidR="005B5E2E" w:rsidRPr="00941F4A">
        <w:rPr>
          <w:rFonts w:asciiTheme="minorHAnsi" w:hAnsiTheme="minorHAnsi" w:cstheme="minorHAnsi"/>
          <w:noProof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noProof/>
          <w:sz w:val="22"/>
          <w:szCs w:val="22"/>
        </w:rPr>
        <w:t>Please mark the mini-track</w:t>
      </w:r>
      <w:r w:rsidR="0090318F" w:rsidRPr="00941F4A">
        <w:rPr>
          <w:rFonts w:asciiTheme="minorHAnsi" w:hAnsiTheme="minorHAnsi" w:cstheme="minorHAnsi"/>
          <w:noProof/>
          <w:sz w:val="22"/>
          <w:szCs w:val="22"/>
        </w:rPr>
        <w:t xml:space="preserve"> for which you submitt the paper, if the case</w:t>
      </w:r>
      <w:r w:rsidR="005B5E2E" w:rsidRPr="00941F4A">
        <w:rPr>
          <w:rFonts w:asciiTheme="minorHAnsi" w:hAnsiTheme="minorHAnsi" w:cstheme="minorHAnsi"/>
          <w:noProof/>
          <w:sz w:val="22"/>
          <w:szCs w:val="22"/>
        </w:rPr>
        <w:t>):</w:t>
      </w:r>
    </w:p>
    <w:p w14:paraId="1FA4DD12" w14:textId="77777777" w:rsidR="00A23E2E" w:rsidRPr="00941F4A" w:rsidRDefault="00A23E2E" w:rsidP="003F19BF">
      <w:pPr>
        <w:rPr>
          <w:rFonts w:asciiTheme="minorHAnsi" w:hAnsiTheme="minorHAnsi" w:cstheme="minorHAnsi"/>
          <w:noProof/>
          <w:sz w:val="22"/>
          <w:szCs w:val="22"/>
        </w:rPr>
      </w:pP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CB1C4A" w:rsidRPr="00941F4A" w14:paraId="7D4F9A70" w14:textId="77777777" w:rsidTr="0006483C">
        <w:tc>
          <w:tcPr>
            <w:tcW w:w="918" w:type="dxa"/>
            <w:shd w:val="clear" w:color="auto" w:fill="C6D9F1" w:themeFill="text2" w:themeFillTint="33"/>
          </w:tcPr>
          <w:p w14:paraId="6790025A" w14:textId="77777777" w:rsidR="00CB1C4A" w:rsidRPr="00941F4A" w:rsidRDefault="00CB1C4A" w:rsidP="00147064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C6D9F1" w:themeFill="text2" w:themeFillTint="33"/>
          </w:tcPr>
          <w:p w14:paraId="1AB7193B" w14:textId="77777777" w:rsidR="00CB1C4A" w:rsidRPr="00941F4A" w:rsidRDefault="00CB1C4A" w:rsidP="00147064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GENERAL TRACKS</w:t>
            </w:r>
          </w:p>
        </w:tc>
      </w:tr>
      <w:tr w:rsidR="00CB1C4A" w:rsidRPr="00941F4A" w14:paraId="45F4644B" w14:textId="77777777" w:rsidTr="0006483C">
        <w:tc>
          <w:tcPr>
            <w:tcW w:w="918" w:type="dxa"/>
          </w:tcPr>
          <w:p w14:paraId="71E4A8C1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C2AEDDF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Economics</w:t>
            </w:r>
          </w:p>
        </w:tc>
      </w:tr>
      <w:tr w:rsidR="00CB1C4A" w:rsidRPr="00941F4A" w14:paraId="39DCBC30" w14:textId="77777777" w:rsidTr="0006483C">
        <w:tc>
          <w:tcPr>
            <w:tcW w:w="918" w:type="dxa"/>
          </w:tcPr>
          <w:p w14:paraId="4BB87AD2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F4CA181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Finance and Banking</w:t>
            </w:r>
          </w:p>
        </w:tc>
      </w:tr>
      <w:tr w:rsidR="00CB1C4A" w:rsidRPr="00941F4A" w14:paraId="16D88C9E" w14:textId="77777777" w:rsidTr="0006483C">
        <w:tc>
          <w:tcPr>
            <w:tcW w:w="918" w:type="dxa"/>
          </w:tcPr>
          <w:p w14:paraId="642C4DAF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2AD2106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Management and Leadership</w:t>
            </w:r>
          </w:p>
        </w:tc>
      </w:tr>
      <w:tr w:rsidR="00CB1C4A" w:rsidRPr="00941F4A" w14:paraId="50A171B6" w14:textId="77777777" w:rsidTr="0006483C">
        <w:tc>
          <w:tcPr>
            <w:tcW w:w="918" w:type="dxa"/>
          </w:tcPr>
          <w:p w14:paraId="0C974E09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399716F" w14:textId="2009CF61"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Marketing and Consumer Behavio</w:t>
            </w:r>
            <w:r w:rsidR="00134487">
              <w:rPr>
                <w:rFonts w:asciiTheme="minorHAnsi" w:hAnsiTheme="minorHAnsi" w:cstheme="minorHAnsi"/>
                <w:b/>
                <w:color w:val="000000"/>
                <w:szCs w:val="20"/>
              </w:rPr>
              <w:t>u</w:t>
            </w: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r</w:t>
            </w:r>
          </w:p>
        </w:tc>
      </w:tr>
      <w:tr w:rsidR="00CB1C4A" w:rsidRPr="00941F4A" w14:paraId="19CDA9F5" w14:textId="77777777" w:rsidTr="0006483C">
        <w:tc>
          <w:tcPr>
            <w:tcW w:w="918" w:type="dxa"/>
          </w:tcPr>
          <w:p w14:paraId="5C942A68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B2BC913" w14:textId="77777777" w:rsidR="00CB1C4A" w:rsidRPr="00941F4A" w:rsidRDefault="00CB1C4A" w:rsidP="00CB1C4A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color w:val="000000"/>
                <w:szCs w:val="20"/>
              </w:rPr>
              <w:t>Business Ethics and CSR</w:t>
            </w:r>
          </w:p>
        </w:tc>
      </w:tr>
      <w:tr w:rsidR="00D423CB" w:rsidRPr="00941F4A" w14:paraId="2F7710C4" w14:textId="77777777" w:rsidTr="0006483C">
        <w:tc>
          <w:tcPr>
            <w:tcW w:w="918" w:type="dxa"/>
          </w:tcPr>
          <w:p w14:paraId="579A6120" w14:textId="77777777" w:rsidR="00D423CB" w:rsidRPr="00941F4A" w:rsidRDefault="00D423CB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8CDFEB" w14:textId="7506A064" w:rsidR="00D423CB" w:rsidRPr="00941F4A" w:rsidRDefault="00D423CB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D423CB">
              <w:rPr>
                <w:rFonts w:asciiTheme="minorHAnsi" w:hAnsiTheme="minorHAnsi" w:cstheme="minorHAnsi"/>
                <w:b/>
                <w:color w:val="000000"/>
                <w:szCs w:val="20"/>
              </w:rPr>
              <w:t>Digital Systems, E-marketing and Organizational Dynamics</w:t>
            </w:r>
          </w:p>
        </w:tc>
      </w:tr>
      <w:tr w:rsidR="00850FEF" w:rsidRPr="00941F4A" w14:paraId="4546E256" w14:textId="77777777" w:rsidTr="0006483C">
        <w:tc>
          <w:tcPr>
            <w:tcW w:w="918" w:type="dxa"/>
          </w:tcPr>
          <w:p w14:paraId="7FD02E2E" w14:textId="77777777" w:rsidR="00850FEF" w:rsidRPr="00941F4A" w:rsidRDefault="00850FEF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088A5A0" w14:textId="4B65D6C8" w:rsidR="00850FEF" w:rsidRPr="00941F4A" w:rsidRDefault="00850FEF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0"/>
              </w:rPr>
              <w:t>Business Administration</w:t>
            </w:r>
          </w:p>
        </w:tc>
      </w:tr>
      <w:tr w:rsidR="00AA7C4D" w:rsidRPr="00941F4A" w14:paraId="6F3A27EA" w14:textId="77777777" w:rsidTr="0006483C">
        <w:tc>
          <w:tcPr>
            <w:tcW w:w="918" w:type="dxa"/>
          </w:tcPr>
          <w:p w14:paraId="4F0398F5" w14:textId="77777777" w:rsidR="00AA7C4D" w:rsidRPr="00941F4A" w:rsidRDefault="00AA7C4D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0FBFB3" w14:textId="1A2572BC" w:rsidR="00AA7C4D" w:rsidRDefault="00AA7C4D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AA7C4D">
              <w:rPr>
                <w:rFonts w:asciiTheme="minorHAnsi" w:hAnsiTheme="minorHAnsi" w:cstheme="minorHAnsi"/>
                <w:b/>
                <w:color w:val="000000"/>
                <w:szCs w:val="20"/>
              </w:rPr>
              <w:t>Knowledge Economy</w:t>
            </w:r>
          </w:p>
        </w:tc>
      </w:tr>
      <w:tr w:rsidR="00AA7C4D" w:rsidRPr="00941F4A" w14:paraId="4E7E1B90" w14:textId="77777777" w:rsidTr="00D423CB">
        <w:trPr>
          <w:trHeight w:val="311"/>
        </w:trPr>
        <w:tc>
          <w:tcPr>
            <w:tcW w:w="918" w:type="dxa"/>
          </w:tcPr>
          <w:p w14:paraId="7E01CEDE" w14:textId="77777777" w:rsidR="00AA7C4D" w:rsidRPr="00941F4A" w:rsidRDefault="00AA7C4D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66A1396" w14:textId="34858C14" w:rsidR="00AA7C4D" w:rsidRPr="00AA7C4D" w:rsidRDefault="00AA7C4D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0"/>
              </w:rPr>
              <w:t>Challenges of Project M</w:t>
            </w:r>
            <w:r w:rsidRPr="00AA7C4D">
              <w:rPr>
                <w:rFonts w:asciiTheme="minorHAnsi" w:hAnsiTheme="minorHAnsi" w:cstheme="minorHAnsi"/>
                <w:b/>
                <w:color w:val="000000"/>
                <w:szCs w:val="20"/>
              </w:rPr>
              <w:t>anagement</w:t>
            </w:r>
          </w:p>
        </w:tc>
      </w:tr>
      <w:tr w:rsidR="00D423CB" w:rsidRPr="00941F4A" w14:paraId="13A55844" w14:textId="77777777" w:rsidTr="00D423CB">
        <w:trPr>
          <w:trHeight w:val="241"/>
        </w:trPr>
        <w:tc>
          <w:tcPr>
            <w:tcW w:w="918" w:type="dxa"/>
          </w:tcPr>
          <w:p w14:paraId="38844321" w14:textId="77777777" w:rsidR="00D423CB" w:rsidRPr="00941F4A" w:rsidRDefault="00D423CB" w:rsidP="00CB1C4A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5100BE6" w14:textId="25676C80" w:rsidR="00D423CB" w:rsidRDefault="00D423CB" w:rsidP="00CB1C4A">
            <w:pPr>
              <w:rPr>
                <w:rFonts w:asciiTheme="minorHAnsi" w:hAnsiTheme="minorHAnsi" w:cstheme="minorHAnsi"/>
                <w:b/>
                <w:color w:val="000000"/>
                <w:szCs w:val="20"/>
              </w:rPr>
            </w:pPr>
            <w:r w:rsidRPr="00D423CB">
              <w:rPr>
                <w:rFonts w:asciiTheme="minorHAnsi" w:hAnsiTheme="minorHAnsi" w:cstheme="minorHAnsi"/>
                <w:b/>
                <w:color w:val="000000"/>
                <w:szCs w:val="20"/>
              </w:rPr>
              <w:t>Towards Sustainable Public Organizations</w:t>
            </w:r>
          </w:p>
        </w:tc>
      </w:tr>
    </w:tbl>
    <w:p w14:paraId="6072B01A" w14:textId="77777777" w:rsidR="00EF2832" w:rsidRPr="00941F4A" w:rsidRDefault="00EF2832" w:rsidP="003F19BF">
      <w:pPr>
        <w:rPr>
          <w:rFonts w:asciiTheme="minorHAnsi" w:hAnsiTheme="minorHAnsi" w:cstheme="minorHAnsi"/>
          <w:b/>
          <w:szCs w:val="20"/>
        </w:rPr>
      </w:pPr>
    </w:p>
    <w:p w14:paraId="2455003E" w14:textId="77777777"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6BF7147A" w14:textId="77777777" w:rsidR="00941F4A" w:rsidRDefault="00941F4A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37B55F7E" w14:textId="77777777" w:rsidR="00214946" w:rsidRPr="00941F4A" w:rsidRDefault="00565B27" w:rsidP="003F19BF">
      <w:pPr>
        <w:rPr>
          <w:rFonts w:asciiTheme="minorHAnsi" w:hAnsiTheme="minorHAnsi" w:cstheme="minorHAnsi"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Extended </w:t>
      </w:r>
      <w:r w:rsidR="00214946" w:rsidRPr="00941F4A">
        <w:rPr>
          <w:rFonts w:asciiTheme="minorHAnsi" w:hAnsiTheme="minorHAnsi" w:cstheme="minorHAnsi"/>
          <w:b/>
          <w:sz w:val="22"/>
          <w:szCs w:val="22"/>
        </w:rPr>
        <w:t xml:space="preserve">Abstract </w:t>
      </w:r>
      <w:r w:rsidRPr="00941F4A">
        <w:rPr>
          <w:rFonts w:asciiTheme="minorHAnsi" w:hAnsiTheme="minorHAnsi" w:cstheme="minorHAnsi"/>
          <w:sz w:val="22"/>
          <w:szCs w:val="22"/>
        </w:rPr>
        <w:t>(between 500 and 700</w:t>
      </w:r>
      <w:r w:rsidR="00214946" w:rsidRPr="00941F4A">
        <w:rPr>
          <w:rFonts w:asciiTheme="minorHAnsi" w:hAnsiTheme="minorHAnsi" w:cstheme="minorHAnsi"/>
          <w:sz w:val="22"/>
          <w:szCs w:val="22"/>
        </w:rPr>
        <w:t xml:space="preserve">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4946" w:rsidRPr="00941F4A" w14:paraId="2F024550" w14:textId="77777777" w:rsidTr="00EF2832">
        <w:trPr>
          <w:trHeight w:val="3518"/>
        </w:trPr>
        <w:tc>
          <w:tcPr>
            <w:tcW w:w="9076" w:type="dxa"/>
          </w:tcPr>
          <w:p w14:paraId="441D318A" w14:textId="77777777" w:rsidR="00214946" w:rsidRPr="00941F4A" w:rsidRDefault="00214946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529E129" w14:textId="77777777" w:rsidR="00210756" w:rsidRPr="00941F4A" w:rsidRDefault="00210756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32AFA63B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Keywords </w:t>
      </w:r>
      <w:r w:rsidRPr="00941F4A">
        <w:rPr>
          <w:rFonts w:asciiTheme="minorHAnsi" w:hAnsiTheme="minorHAnsi" w:cstheme="minorHAnsi"/>
          <w:sz w:val="22"/>
          <w:szCs w:val="22"/>
        </w:rPr>
        <w:t>(max. 5 key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5B27" w:rsidRPr="00941F4A" w14:paraId="7BBC08DC" w14:textId="77777777" w:rsidTr="00565B27">
        <w:trPr>
          <w:trHeight w:val="737"/>
        </w:trPr>
        <w:tc>
          <w:tcPr>
            <w:tcW w:w="9016" w:type="dxa"/>
          </w:tcPr>
          <w:p w14:paraId="1788F217" w14:textId="77777777" w:rsidR="00565B27" w:rsidRPr="00941F4A" w:rsidRDefault="00565B27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7ACDC13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3D83C45B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>References (at least 10 relevant entri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5B27" w:rsidRPr="00941F4A" w14:paraId="3236FB0A" w14:textId="77777777" w:rsidTr="00EF2832">
        <w:trPr>
          <w:trHeight w:val="3275"/>
        </w:trPr>
        <w:tc>
          <w:tcPr>
            <w:tcW w:w="9016" w:type="dxa"/>
          </w:tcPr>
          <w:p w14:paraId="0310AFDA" w14:textId="77777777" w:rsidR="00565B27" w:rsidRPr="00941F4A" w:rsidRDefault="00565B27" w:rsidP="003F19B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24974FF" w14:textId="77777777" w:rsidR="00565B27" w:rsidRPr="00941F4A" w:rsidRDefault="00565B27" w:rsidP="003F19BF">
      <w:pPr>
        <w:rPr>
          <w:rFonts w:asciiTheme="minorHAnsi" w:hAnsiTheme="minorHAnsi" w:cstheme="minorHAnsi"/>
          <w:b/>
          <w:sz w:val="22"/>
          <w:szCs w:val="22"/>
        </w:rPr>
      </w:pPr>
    </w:p>
    <w:p w14:paraId="571A1441" w14:textId="77777777" w:rsidR="00210756" w:rsidRPr="00941F4A" w:rsidRDefault="00210756" w:rsidP="003F19BF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>Where did you find out about our conference?</w:t>
      </w:r>
      <w:r w:rsidR="00FF0080" w:rsidRPr="00941F4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F0080" w:rsidRPr="00941F4A">
        <w:rPr>
          <w:rFonts w:asciiTheme="minorHAnsi" w:hAnsiTheme="minorHAnsi" w:cstheme="minorHAnsi"/>
          <w:sz w:val="22"/>
          <w:szCs w:val="22"/>
        </w:rPr>
        <w:t>(</w:t>
      </w:r>
      <w:r w:rsidR="00FF0080"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FF0080" w:rsidRPr="00941F4A" w14:paraId="74815316" w14:textId="77777777" w:rsidTr="00401618">
        <w:tc>
          <w:tcPr>
            <w:tcW w:w="675" w:type="dxa"/>
          </w:tcPr>
          <w:p w14:paraId="1E87F59B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0E60CAE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1. 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rom last editions participants</w:t>
            </w:r>
          </w:p>
        </w:tc>
      </w:tr>
      <w:tr w:rsidR="00FF0080" w:rsidRPr="00941F4A" w14:paraId="296ECC07" w14:textId="77777777" w:rsidTr="00401618">
        <w:tc>
          <w:tcPr>
            <w:tcW w:w="675" w:type="dxa"/>
          </w:tcPr>
          <w:p w14:paraId="205D7811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CD3EE6E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rom other acquaintances</w:t>
            </w:r>
          </w:p>
        </w:tc>
      </w:tr>
      <w:tr w:rsidR="00FF0080" w:rsidRPr="00941F4A" w14:paraId="546B4F36" w14:textId="77777777" w:rsidTr="00401618">
        <w:tc>
          <w:tcPr>
            <w:tcW w:w="675" w:type="dxa"/>
          </w:tcPr>
          <w:p w14:paraId="1A95E8C2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40F2782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rom Conference Alerts                     </w:t>
            </w:r>
          </w:p>
        </w:tc>
      </w:tr>
      <w:tr w:rsidR="00FF0080" w:rsidRPr="00941F4A" w14:paraId="6BFABFBA" w14:textId="77777777" w:rsidTr="00401618">
        <w:tc>
          <w:tcPr>
            <w:tcW w:w="675" w:type="dxa"/>
          </w:tcPr>
          <w:p w14:paraId="33CAB22B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221F683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F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rom the Call for Papers that I received by email from organizers     </w:t>
            </w:r>
          </w:p>
        </w:tc>
      </w:tr>
      <w:tr w:rsidR="00FF0080" w:rsidRPr="00941F4A" w14:paraId="61CE6D7F" w14:textId="77777777" w:rsidTr="00401618">
        <w:tc>
          <w:tcPr>
            <w:tcW w:w="675" w:type="dxa"/>
          </w:tcPr>
          <w:p w14:paraId="0D9A2EFF" w14:textId="77777777" w:rsidR="00FF0080" w:rsidRPr="00941F4A" w:rsidRDefault="00FF0080" w:rsidP="00FF0080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F09B0BE" w14:textId="77777777" w:rsidR="00FF0080" w:rsidRPr="00941F4A" w:rsidRDefault="00FF0080" w:rsidP="00FF0080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4E16D8" w:rsidRPr="00941F4A">
              <w:rPr>
                <w:rFonts w:asciiTheme="minorHAnsi" w:hAnsiTheme="minorHAnsi" w:cstheme="minorHAnsi"/>
                <w:sz w:val="22"/>
                <w:szCs w:val="22"/>
              </w:rPr>
              <w:t>. O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ther (please detail)......................................................</w:t>
            </w:r>
          </w:p>
        </w:tc>
      </w:tr>
    </w:tbl>
    <w:p w14:paraId="474B805F" w14:textId="77777777" w:rsidR="00FF0080" w:rsidRPr="00941F4A" w:rsidRDefault="00FF0080" w:rsidP="003F19BF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0"/>
        <w:gridCol w:w="3426"/>
        <w:gridCol w:w="954"/>
        <w:gridCol w:w="3416"/>
      </w:tblGrid>
      <w:tr w:rsidR="00FF0080" w:rsidRPr="00941F4A" w14:paraId="393B37B7" w14:textId="77777777" w:rsidTr="0006483C">
        <w:trPr>
          <w:trHeight w:val="462"/>
        </w:trPr>
        <w:tc>
          <w:tcPr>
            <w:tcW w:w="1220" w:type="dxa"/>
            <w:vAlign w:val="center"/>
          </w:tcPr>
          <w:p w14:paraId="3688912E" w14:textId="77777777" w:rsidR="00FF0080" w:rsidRPr="00941F4A" w:rsidRDefault="00FF0080" w:rsidP="0090318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036754B" w14:textId="77777777" w:rsidR="00FF0080" w:rsidRPr="00941F4A" w:rsidRDefault="00FF0080" w:rsidP="004016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14:paraId="343E8115" w14:textId="77777777" w:rsidR="00FF0080" w:rsidRPr="00941F4A" w:rsidRDefault="00FF0080" w:rsidP="0090318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417" w:type="dxa"/>
          </w:tcPr>
          <w:p w14:paraId="5CEADD5E" w14:textId="77777777" w:rsidR="00FF0080" w:rsidRPr="00941F4A" w:rsidRDefault="00FF0080" w:rsidP="004016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  <w:bookmarkStart w:id="0" w:name="_GoBack"/>
      <w:bookmarkEnd w:id="0"/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C151E4" w14:textId="77777777" w:rsidR="00556F3F" w:rsidRDefault="00556F3F" w:rsidP="00031013">
      <w:r>
        <w:separator/>
      </w:r>
    </w:p>
  </w:endnote>
  <w:endnote w:type="continuationSeparator" w:id="0">
    <w:p w14:paraId="74A764ED" w14:textId="77777777" w:rsidR="00556F3F" w:rsidRDefault="00556F3F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B61BEF" w14:textId="77777777" w:rsidR="00556F3F" w:rsidRDefault="00556F3F" w:rsidP="00031013">
      <w:r>
        <w:separator/>
      </w:r>
    </w:p>
  </w:footnote>
  <w:footnote w:type="continuationSeparator" w:id="0">
    <w:p w14:paraId="2CFDF9DA" w14:textId="77777777" w:rsidR="00556F3F" w:rsidRDefault="00556F3F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kwqQUAfiE4HCwAAAA="/>
  </w:docVars>
  <w:rsids>
    <w:rsidRoot w:val="003F19BF"/>
    <w:rsid w:val="00031013"/>
    <w:rsid w:val="0006483C"/>
    <w:rsid w:val="0009433D"/>
    <w:rsid w:val="000D6BE2"/>
    <w:rsid w:val="00134487"/>
    <w:rsid w:val="00147064"/>
    <w:rsid w:val="00194888"/>
    <w:rsid w:val="001B56AB"/>
    <w:rsid w:val="00210756"/>
    <w:rsid w:val="00214946"/>
    <w:rsid w:val="002B7D2B"/>
    <w:rsid w:val="003242D6"/>
    <w:rsid w:val="00351C4A"/>
    <w:rsid w:val="003F19BF"/>
    <w:rsid w:val="00451BD3"/>
    <w:rsid w:val="004E16D8"/>
    <w:rsid w:val="004F2881"/>
    <w:rsid w:val="004F5541"/>
    <w:rsid w:val="00556F3F"/>
    <w:rsid w:val="00565B27"/>
    <w:rsid w:val="0058633F"/>
    <w:rsid w:val="005B5E2E"/>
    <w:rsid w:val="005D5439"/>
    <w:rsid w:val="005E0F08"/>
    <w:rsid w:val="0061414C"/>
    <w:rsid w:val="00624086"/>
    <w:rsid w:val="006818ED"/>
    <w:rsid w:val="006B4E7B"/>
    <w:rsid w:val="006C7C8E"/>
    <w:rsid w:val="006F5CD7"/>
    <w:rsid w:val="00727AB1"/>
    <w:rsid w:val="00741507"/>
    <w:rsid w:val="007A306B"/>
    <w:rsid w:val="007A6750"/>
    <w:rsid w:val="00850FEF"/>
    <w:rsid w:val="00867E23"/>
    <w:rsid w:val="0090318F"/>
    <w:rsid w:val="00916B0E"/>
    <w:rsid w:val="00941F4A"/>
    <w:rsid w:val="00A04FE2"/>
    <w:rsid w:val="00A14918"/>
    <w:rsid w:val="00A23E2E"/>
    <w:rsid w:val="00A31F14"/>
    <w:rsid w:val="00A33CD6"/>
    <w:rsid w:val="00A83DCD"/>
    <w:rsid w:val="00AA7C4D"/>
    <w:rsid w:val="00AB4848"/>
    <w:rsid w:val="00AF34D6"/>
    <w:rsid w:val="00B06518"/>
    <w:rsid w:val="00B12BAA"/>
    <w:rsid w:val="00B47295"/>
    <w:rsid w:val="00B543A2"/>
    <w:rsid w:val="00B65923"/>
    <w:rsid w:val="00B65C37"/>
    <w:rsid w:val="00B93CDF"/>
    <w:rsid w:val="00B96378"/>
    <w:rsid w:val="00BD3BC1"/>
    <w:rsid w:val="00C60515"/>
    <w:rsid w:val="00C74ECF"/>
    <w:rsid w:val="00C86749"/>
    <w:rsid w:val="00C86DB8"/>
    <w:rsid w:val="00C91A9E"/>
    <w:rsid w:val="00CB1C4A"/>
    <w:rsid w:val="00CE3558"/>
    <w:rsid w:val="00D122D8"/>
    <w:rsid w:val="00D423CB"/>
    <w:rsid w:val="00E059D0"/>
    <w:rsid w:val="00E44875"/>
    <w:rsid w:val="00E72182"/>
    <w:rsid w:val="00EF2832"/>
    <w:rsid w:val="00F20356"/>
    <w:rsid w:val="00F55AD1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lexandra</cp:lastModifiedBy>
  <cp:revision>2</cp:revision>
  <dcterms:created xsi:type="dcterms:W3CDTF">2018-02-28T20:05:00Z</dcterms:created>
  <dcterms:modified xsi:type="dcterms:W3CDTF">2018-02-28T20:05:00Z</dcterms:modified>
</cp:coreProperties>
</file>